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A263" w14:textId="153980D1" w:rsidR="00DE3F9A" w:rsidRPr="00102D5B" w:rsidRDefault="00DE3F9A" w:rsidP="00530AA3">
      <w:pPr>
        <w:spacing w:after="0" w:line="240" w:lineRule="auto"/>
        <w:rPr>
          <w:b/>
          <w:sz w:val="22"/>
          <w:szCs w:val="28"/>
        </w:rPr>
      </w:pPr>
    </w:p>
    <w:p w14:paraId="1EAC62C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T.C. Erzurum Teknik Üniversitesi</w:t>
      </w:r>
    </w:p>
    <w:p w14:paraId="5655D8E3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Edebiyat Fakültesi</w:t>
      </w:r>
    </w:p>
    <w:p w14:paraId="366E5495" w14:textId="77777777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İngiliz Dili ve Edebiyatı Bölümü</w:t>
      </w:r>
    </w:p>
    <w:p w14:paraId="41AFA2FC" w14:textId="23EDD111" w:rsidR="00DE3F9A" w:rsidRPr="00102D5B" w:rsidRDefault="00DE3F9A" w:rsidP="00DE3F9A">
      <w:pPr>
        <w:spacing w:after="0" w:line="240" w:lineRule="auto"/>
        <w:jc w:val="center"/>
        <w:rPr>
          <w:b/>
          <w:sz w:val="22"/>
          <w:szCs w:val="28"/>
        </w:rPr>
      </w:pPr>
      <w:r w:rsidRPr="00102D5B">
        <w:rPr>
          <w:b/>
          <w:sz w:val="22"/>
          <w:szCs w:val="28"/>
        </w:rPr>
        <w:t>202</w:t>
      </w:r>
      <w:r>
        <w:rPr>
          <w:b/>
          <w:sz w:val="22"/>
          <w:szCs w:val="28"/>
        </w:rPr>
        <w:t>3</w:t>
      </w:r>
      <w:r w:rsidRPr="00102D5B">
        <w:rPr>
          <w:b/>
          <w:sz w:val="22"/>
          <w:szCs w:val="28"/>
        </w:rPr>
        <w:t>-2</w:t>
      </w:r>
      <w:r>
        <w:rPr>
          <w:b/>
          <w:sz w:val="22"/>
          <w:szCs w:val="28"/>
        </w:rPr>
        <w:t>4</w:t>
      </w:r>
      <w:r w:rsidRPr="00102D5B">
        <w:rPr>
          <w:b/>
          <w:sz w:val="22"/>
          <w:szCs w:val="28"/>
        </w:rPr>
        <w:t xml:space="preserve"> </w:t>
      </w:r>
      <w:r>
        <w:rPr>
          <w:b/>
          <w:sz w:val="22"/>
          <w:szCs w:val="28"/>
        </w:rPr>
        <w:t>Güz</w:t>
      </w:r>
      <w:r w:rsidRPr="00102D5B">
        <w:rPr>
          <w:b/>
          <w:sz w:val="22"/>
          <w:szCs w:val="28"/>
        </w:rPr>
        <w:t xml:space="preserve"> Yarıyılı </w:t>
      </w:r>
      <w:r w:rsidR="008338CF">
        <w:rPr>
          <w:b/>
          <w:sz w:val="22"/>
          <w:szCs w:val="28"/>
        </w:rPr>
        <w:t>Final</w:t>
      </w:r>
      <w:r w:rsidRPr="00102D5B">
        <w:rPr>
          <w:b/>
          <w:sz w:val="22"/>
          <w:szCs w:val="28"/>
        </w:rPr>
        <w:t xml:space="preserve"> Sınav Programı</w:t>
      </w:r>
    </w:p>
    <w:p w14:paraId="0A0C62A2" w14:textId="77777777" w:rsidR="00DE3F9A" w:rsidRPr="006E1C7D" w:rsidRDefault="00DE3F9A" w:rsidP="00DE3F9A">
      <w:pPr>
        <w:spacing w:after="0" w:line="240" w:lineRule="auto"/>
        <w:jc w:val="center"/>
        <w:rPr>
          <w:b/>
          <w:szCs w:val="28"/>
        </w:rPr>
      </w:pPr>
    </w:p>
    <w:tbl>
      <w:tblPr>
        <w:tblStyle w:val="PlainTable1"/>
        <w:tblW w:w="74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2"/>
        <w:gridCol w:w="1341"/>
        <w:gridCol w:w="1300"/>
        <w:gridCol w:w="1124"/>
      </w:tblGrid>
      <w:tr w:rsidR="00530AA3" w14:paraId="1D6ECCE5" w14:textId="77777777" w:rsidTr="00530AA3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023" w:type="dxa"/>
          <w:wAfter w:w="1124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00" w:type="dxa"/>
            <w:shd w:val="clear" w:color="auto" w:fill="B4C6E7" w:themeFill="accent1" w:themeFillTint="66"/>
          </w:tcPr>
          <w:p w14:paraId="1830A676" w14:textId="7820CD58" w:rsidR="00530AA3" w:rsidRDefault="00530AA3" w:rsidP="00451ACB">
            <w:pPr>
              <w:jc w:val="center"/>
              <w:rPr>
                <w:sz w:val="22"/>
              </w:rPr>
            </w:pPr>
            <w:r>
              <w:rPr>
                <w:b/>
              </w:rPr>
              <w:t xml:space="preserve">Formasyon Dersleri </w:t>
            </w:r>
          </w:p>
        </w:tc>
      </w:tr>
      <w:tr w:rsidR="00530AA3" w14:paraId="6683BBA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205E" w14:textId="77777777" w:rsidR="00530AA3" w:rsidRPr="00102D5B" w:rsidRDefault="00530AA3" w:rsidP="00451ACB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19250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CA93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3622" w14:textId="77777777" w:rsidR="00530AA3" w:rsidRPr="00102D5B" w:rsidRDefault="00530AA3" w:rsidP="00451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530AA3" w14:paraId="77A76B5D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A8E2" w14:textId="5BB5B2C1" w:rsidR="00530AA3" w:rsidRPr="00DE3F9A" w:rsidRDefault="00530AA3" w:rsidP="00451ACB">
            <w:pPr>
              <w:rPr>
                <w:b w:val="0"/>
                <w:bCs w:val="0"/>
                <w:color w:val="000000"/>
                <w:sz w:val="20"/>
              </w:rPr>
            </w:pPr>
            <w:r w:rsidRPr="00DE3F9A">
              <w:rPr>
                <w:b w:val="0"/>
                <w:sz w:val="20"/>
              </w:rPr>
              <w:t>Rehberlik ve Özel Eğitim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C291" w14:textId="64225E10" w:rsidR="00530AA3" w:rsidRPr="00DE3F9A" w:rsidRDefault="008D345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1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7EDB3" w14:textId="4E8D2490" w:rsidR="00530AA3" w:rsidRPr="00DE3F9A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0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6A845" w14:textId="59269C0E" w:rsidR="00530AA3" w:rsidRPr="00B43EFC" w:rsidRDefault="00530AA3" w:rsidP="00451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  <w:tr w:rsidR="00201B76" w14:paraId="522EDCDF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9C01" w14:textId="777AFD93" w:rsidR="00201B76" w:rsidRPr="00DE3F9A" w:rsidRDefault="00201B76" w:rsidP="00201B76">
            <w:pPr>
              <w:jc w:val="left"/>
              <w:rPr>
                <w:b w:val="0"/>
                <w:bCs w:val="0"/>
                <w:color w:val="000000"/>
                <w:sz w:val="20"/>
              </w:rPr>
            </w:pPr>
            <w:r>
              <w:rPr>
                <w:b w:val="0"/>
                <w:sz w:val="20"/>
              </w:rPr>
              <w:t>Öğretmenlik Uygulaması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A336" w14:textId="54545EDD" w:rsidR="00201B76" w:rsidRPr="00DE3F9A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1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42814" w14:textId="07447306" w:rsidR="00201B76" w:rsidRPr="00102D5B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82D3" w14:textId="4D5DC90F" w:rsidR="00201B76" w:rsidRPr="00B43EFC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201B76" w14:paraId="637017C3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6DAF" w14:textId="3CB06BB7" w:rsidR="00201B76" w:rsidRPr="00DE3F9A" w:rsidRDefault="00201B76" w:rsidP="00201B76">
            <w:pPr>
              <w:jc w:val="left"/>
              <w:rPr>
                <w:sz w:val="20"/>
              </w:rPr>
            </w:pPr>
            <w:r w:rsidRPr="00DE3F9A">
              <w:rPr>
                <w:b w:val="0"/>
                <w:sz w:val="20"/>
              </w:rPr>
              <w:t>Özel Öğretim Yöntem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DD45" w14:textId="572122D9" w:rsidR="00201B76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1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15BEF" w14:textId="2D42B0BB" w:rsidR="00201B76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BEAE" w14:textId="7282BDDD" w:rsidR="00201B76" w:rsidRPr="00B43EFC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201B76" w14:paraId="1A8CDDE9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1365" w14:textId="385BE281" w:rsidR="00201B76" w:rsidRPr="00DE3F9A" w:rsidRDefault="00201B76" w:rsidP="00201B76">
            <w:pPr>
              <w:jc w:val="left"/>
              <w:rPr>
                <w:b w:val="0"/>
                <w:sz w:val="20"/>
              </w:rPr>
            </w:pPr>
            <w:r w:rsidRPr="00DE3F9A">
              <w:rPr>
                <w:b w:val="0"/>
                <w:sz w:val="20"/>
              </w:rPr>
              <w:t>Eğitimde Ölçme ve Değerlendirme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F405" w14:textId="5B57004D" w:rsidR="00201B76" w:rsidRPr="00DE3F9A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.01.</w:t>
            </w:r>
            <w:r w:rsidRPr="00DE3F9A">
              <w:rPr>
                <w:sz w:val="20"/>
              </w:rPr>
              <w:t>202</w:t>
            </w:r>
            <w:r>
              <w:rPr>
                <w:sz w:val="20"/>
              </w:rPr>
              <w:t>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0DA1" w14:textId="07111152" w:rsidR="00201B76" w:rsidRPr="00DE3F9A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</w:t>
            </w:r>
            <w:r>
              <w:rPr>
                <w:sz w:val="20"/>
              </w:rPr>
              <w:t>0</w:t>
            </w:r>
            <w:r w:rsidRPr="00DE3F9A">
              <w:rPr>
                <w:sz w:val="20"/>
              </w:rPr>
              <w:t>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9A9A" w14:textId="3055E3CE" w:rsidR="00201B76" w:rsidRPr="00B43EFC" w:rsidRDefault="00201B76" w:rsidP="00201B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  <w:tr w:rsidR="00201B76" w14:paraId="0DF49BF6" w14:textId="77777777" w:rsidTr="00530AA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75F4" w14:textId="460B5E0E" w:rsidR="00201B76" w:rsidRPr="00DE3F9A" w:rsidRDefault="00201B76" w:rsidP="00201B76">
            <w:pPr>
              <w:jc w:val="left"/>
              <w:rPr>
                <w:b w:val="0"/>
                <w:sz w:val="20"/>
              </w:rPr>
            </w:pPr>
            <w:r w:rsidRPr="00DE3F9A">
              <w:rPr>
                <w:b w:val="0"/>
                <w:sz w:val="20"/>
              </w:rPr>
              <w:t>Öğretim Teknolojileri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8CFD5" w14:textId="6C51F4AA" w:rsidR="00201B76" w:rsidRPr="00DE3F9A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8.01.2024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9EF14" w14:textId="47001F27" w:rsidR="00201B76" w:rsidRPr="00DE3F9A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DE3F9A">
              <w:rPr>
                <w:sz w:val="20"/>
              </w:rPr>
              <w:t>1</w:t>
            </w:r>
            <w:r>
              <w:rPr>
                <w:sz w:val="20"/>
              </w:rPr>
              <w:t>3</w:t>
            </w:r>
            <w:r w:rsidRPr="00DE3F9A">
              <w:rPr>
                <w:sz w:val="20"/>
              </w:rPr>
              <w:t>:00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9DCC" w14:textId="32E6C38A" w:rsidR="00201B76" w:rsidRPr="00B43EFC" w:rsidRDefault="00201B76" w:rsidP="00201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</w:rPr>
            </w:pPr>
            <w:r w:rsidRPr="00B43EFC">
              <w:rPr>
                <w:color w:val="FF0000"/>
                <w:sz w:val="20"/>
              </w:rPr>
              <w:t xml:space="preserve">Online </w:t>
            </w:r>
          </w:p>
        </w:tc>
      </w:tr>
    </w:tbl>
    <w:p w14:paraId="13D21088" w14:textId="77777777" w:rsidR="00EC5CB5" w:rsidRPr="006E1C7D" w:rsidRDefault="00EC5CB5" w:rsidP="00386ACB">
      <w:pPr>
        <w:spacing w:after="0" w:line="240" w:lineRule="auto"/>
        <w:rPr>
          <w:b/>
          <w:szCs w:val="28"/>
        </w:rPr>
      </w:pPr>
    </w:p>
    <w:tbl>
      <w:tblPr>
        <w:tblStyle w:val="PlainTable1"/>
        <w:tblW w:w="75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55"/>
        <w:gridCol w:w="1330"/>
        <w:gridCol w:w="1476"/>
        <w:gridCol w:w="1228"/>
      </w:tblGrid>
      <w:tr w:rsidR="00DF508A" w14:paraId="77ACA3F5" w14:textId="73A8F078" w:rsidTr="00DF508A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34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7CD0F750" w14:textId="77777777" w:rsidR="00DF508A" w:rsidRDefault="00DF508A" w:rsidP="005A0E8F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331E15D8" w14:textId="77777777" w:rsidR="00DF508A" w:rsidRDefault="00DF508A" w:rsidP="005A0E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DF508A" w14:paraId="5865B465" w14:textId="2438C8D3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DD6C" w14:textId="77777777" w:rsidR="00DF508A" w:rsidRPr="00102D5B" w:rsidRDefault="00DF508A" w:rsidP="005A0E8F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D55F8" w14:textId="77777777" w:rsidR="00DF508A" w:rsidRPr="00102D5B" w:rsidRDefault="00DF508A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EDDA" w14:textId="77777777" w:rsidR="00DF508A" w:rsidRPr="00102D5B" w:rsidRDefault="00DF508A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871B" w14:textId="77777777" w:rsidR="00DF508A" w:rsidRPr="00102D5B" w:rsidRDefault="00DF508A" w:rsidP="005A0E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DF508A" w14:paraId="1C7EC336" w14:textId="27547EF5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C47A" w14:textId="77777777" w:rsidR="00DF508A" w:rsidRPr="00201B76" w:rsidRDefault="00DF508A" w:rsidP="00681353">
            <w:pPr>
              <w:spacing w:after="120" w:line="360" w:lineRule="auto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101- British Culture and History I</w:t>
            </w:r>
          </w:p>
          <w:p w14:paraId="22AE4172" w14:textId="77777777" w:rsidR="00DF508A" w:rsidRPr="00102D5B" w:rsidRDefault="00DF508A" w:rsidP="00681353">
            <w:pPr>
              <w:jc w:val="center"/>
              <w:rPr>
                <w:sz w:val="20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6F8F" w14:textId="24EC2B9A" w:rsidR="00DF508A" w:rsidRPr="00102D5B" w:rsidRDefault="00DF508A" w:rsidP="006813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5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7CD1" w14:textId="0C5BBB4B" w:rsidR="00DF508A" w:rsidRPr="00102D5B" w:rsidRDefault="00DF508A" w:rsidP="006813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E3CC8" w14:textId="362CF5C0" w:rsidR="00DF508A" w:rsidRPr="00102D5B" w:rsidRDefault="00DF508A" w:rsidP="006813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-1/B2</w:t>
            </w:r>
          </w:p>
        </w:tc>
      </w:tr>
      <w:tr w:rsidR="00DF508A" w14:paraId="4AB58499" w14:textId="19536C04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96B9" w14:textId="77777777" w:rsidR="00DF508A" w:rsidRPr="00201B76" w:rsidRDefault="00DF508A" w:rsidP="00681353">
            <w:pPr>
              <w:rPr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103-Academic Writing</w:t>
            </w:r>
          </w:p>
          <w:p w14:paraId="69858421" w14:textId="77777777" w:rsidR="00DF508A" w:rsidRPr="00201B76" w:rsidRDefault="00DF508A" w:rsidP="00681353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E5F7" w14:textId="57CE0B33" w:rsidR="00DF508A" w:rsidRPr="00102D5B" w:rsidRDefault="00DF508A" w:rsidP="006813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6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17DD" w14:textId="5BDDE750" w:rsidR="00DF508A" w:rsidRPr="00102D5B" w:rsidRDefault="00DF508A" w:rsidP="006813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-17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38AC" w14:textId="43B587D3" w:rsidR="00DF508A" w:rsidRPr="00102D5B" w:rsidRDefault="00DF508A" w:rsidP="006813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DF508A" w14:paraId="11A656E0" w14:textId="7A292ED9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0F00" w14:textId="14E11E36" w:rsidR="00DF508A" w:rsidRPr="00201B76" w:rsidRDefault="00DF508A" w:rsidP="00C25587">
            <w:pPr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107-Advanced English Grammar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55E9" w14:textId="1B50C63A" w:rsidR="00DF508A" w:rsidRPr="00102D5B" w:rsidRDefault="00DF508A" w:rsidP="00C255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8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7621" w14:textId="04D152ED" w:rsidR="00DF508A" w:rsidRPr="00102D5B" w:rsidRDefault="00DF508A" w:rsidP="00C255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A974" w14:textId="6D66F5E2" w:rsidR="00DF508A" w:rsidRPr="00102D5B" w:rsidRDefault="00DF508A" w:rsidP="00C255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color w:val="000000" w:themeColor="text1"/>
                <w:sz w:val="20"/>
              </w:rPr>
              <w:t>C-1/B2</w:t>
            </w:r>
          </w:p>
        </w:tc>
      </w:tr>
      <w:tr w:rsidR="00DF508A" w14:paraId="7273F506" w14:textId="5E13EBDD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188E" w14:textId="77777777" w:rsidR="00DF508A" w:rsidRPr="00201B76" w:rsidRDefault="00DF508A" w:rsidP="00C25587">
            <w:pPr>
              <w:rPr>
                <w:lang w:val="en-GB"/>
              </w:rPr>
            </w:pPr>
            <w:r w:rsidRPr="00201B76">
              <w:rPr>
                <w:b w:val="0"/>
                <w:color w:val="000000"/>
                <w:sz w:val="20"/>
                <w:lang w:val="en-GB"/>
              </w:rPr>
              <w:t>IDE163-Short Fiction</w:t>
            </w:r>
          </w:p>
          <w:p w14:paraId="7CE7C82C" w14:textId="77777777" w:rsidR="00DF508A" w:rsidRPr="00201B76" w:rsidRDefault="00DF508A" w:rsidP="00C25587">
            <w:pPr>
              <w:rPr>
                <w:color w:val="000000"/>
                <w:sz w:val="20"/>
                <w:lang w:val="en-GB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4594" w14:textId="623AAE6A" w:rsidR="00DF508A" w:rsidRDefault="00DF508A" w:rsidP="00C255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9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39DF" w14:textId="00420682" w:rsidR="00DF508A" w:rsidRDefault="00DF508A" w:rsidP="00C255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A0A8F" w14:textId="00004F38" w:rsidR="00DF508A" w:rsidRDefault="00DF508A" w:rsidP="00C255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552DB517" w14:textId="34AE98B0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9B445" w14:textId="19D7A620" w:rsidR="00DF508A" w:rsidRPr="00201B76" w:rsidRDefault="00DF508A" w:rsidP="00E64B3D">
            <w:pPr>
              <w:rPr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169-Turkish Literatu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8386" w14:textId="010CE229" w:rsidR="00DF508A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6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377F6" w14:textId="664CEBC6" w:rsidR="00DF508A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C865" w14:textId="2FFE0391" w:rsidR="00DF508A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1/B-2</w:t>
            </w:r>
          </w:p>
        </w:tc>
      </w:tr>
      <w:tr w:rsidR="00DF508A" w14:paraId="1F2D5088" w14:textId="7236FE9D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4D64" w14:textId="77777777" w:rsidR="00DF508A" w:rsidRPr="00201B76" w:rsidRDefault="00DF508A" w:rsidP="00E64B3D">
            <w:pPr>
              <w:rPr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105-Introduction to Literary Forms</w:t>
            </w:r>
          </w:p>
          <w:p w14:paraId="075B0D54" w14:textId="271280BF" w:rsidR="00DF508A" w:rsidRPr="00201B76" w:rsidRDefault="00DF508A" w:rsidP="00E64B3D">
            <w:pPr>
              <w:rPr>
                <w:color w:val="000000"/>
                <w:sz w:val="20"/>
                <w:lang w:val="en-GB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162C" w14:textId="0031A3A3" w:rsidR="00DF508A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6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7AD6" w14:textId="0B5F616F" w:rsidR="00DF508A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7:00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5050" w14:textId="6529A229" w:rsidR="00DF508A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760F22E2" w14:textId="2B9154E9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602B" w14:textId="3C6D8EAC" w:rsidR="00DF508A" w:rsidRPr="00201B76" w:rsidRDefault="00DF508A" w:rsidP="00E64B3D">
            <w:pPr>
              <w:jc w:val="left"/>
              <w:rPr>
                <w:b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UOZTD1- Turkish Language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41F3F" w14:textId="5E72D1E5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949F" w14:textId="5B45EBA6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5E58" w14:textId="75A6CAE9" w:rsidR="00DF508A" w:rsidRPr="00102D5B" w:rsidRDefault="007C53E3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DF508A" w14:paraId="04194B9B" w14:textId="3EE72C43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3F7F" w14:textId="6D369ADE" w:rsidR="00DF508A" w:rsidRPr="00201B76" w:rsidRDefault="00DF508A" w:rsidP="00E64B3D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 xml:space="preserve">UOZTA1- Ataturk's Principles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a</w:t>
            </w: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 xml:space="preserve">nd The History </w:t>
            </w:r>
            <w:r>
              <w:rPr>
                <w:b w:val="0"/>
                <w:bCs w:val="0"/>
                <w:color w:val="000000"/>
                <w:sz w:val="20"/>
                <w:lang w:val="en-GB"/>
              </w:rPr>
              <w:t>o</w:t>
            </w: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f Revolutions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CDAB" w14:textId="0A4688B0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7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8ED7E" w14:textId="0B4EED24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5:00-17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BC27B" w14:textId="1D9C4674" w:rsidR="00DF508A" w:rsidRPr="00102D5B" w:rsidRDefault="007C53E3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43EFC">
              <w:rPr>
                <w:color w:val="FF0000"/>
                <w:sz w:val="20"/>
              </w:rPr>
              <w:t>Online</w:t>
            </w:r>
          </w:p>
        </w:tc>
      </w:tr>
      <w:tr w:rsidR="00DF508A" w14:paraId="16F9FB12" w14:textId="3AEC8557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639AC" w14:textId="754B9A5C" w:rsidR="00DF508A" w:rsidRPr="00102D5B" w:rsidRDefault="00DF508A" w:rsidP="00E64B3D">
            <w:pPr>
              <w:jc w:val="left"/>
              <w:rPr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5673" w14:textId="661957D6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440E2" w14:textId="41F4C43E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0666" w14:textId="77777777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F508A" w:rsidRPr="00102D5B" w14:paraId="1AC5596F" w14:textId="6645604B" w:rsidTr="00DF508A">
        <w:trPr>
          <w:gridBefore w:val="2"/>
          <w:wBefore w:w="4885" w:type="dxa"/>
          <w:trHeight w:val="27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0F21B264" w14:textId="77777777" w:rsidR="00DF508A" w:rsidRPr="00102D5B" w:rsidRDefault="00DF508A" w:rsidP="00E64B3D">
            <w:pPr>
              <w:jc w:val="center"/>
              <w:rPr>
                <w:sz w:val="20"/>
              </w:rPr>
            </w:pPr>
            <w:r w:rsidRPr="00102D5B">
              <w:rPr>
                <w:b/>
                <w:sz w:val="20"/>
              </w:rPr>
              <w:t>2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0E8C0E51" w14:textId="77777777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DF508A" w14:paraId="78F4D67A" w14:textId="2E0DF093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A628" w14:textId="77777777" w:rsidR="00DF508A" w:rsidRPr="00102D5B" w:rsidRDefault="00DF508A" w:rsidP="00E64B3D">
            <w:pPr>
              <w:jc w:val="center"/>
              <w:rPr>
                <w:sz w:val="20"/>
              </w:rPr>
            </w:pPr>
            <w:r w:rsidRPr="00102D5B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71429" w14:textId="77777777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D5B9D" w14:textId="77777777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4D1C" w14:textId="77777777" w:rsidR="00DF508A" w:rsidRPr="00102D5B" w:rsidRDefault="00DF508A" w:rsidP="00E64B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102D5B">
              <w:rPr>
                <w:b/>
                <w:sz w:val="20"/>
              </w:rPr>
              <w:t>Sınıf</w:t>
            </w:r>
          </w:p>
        </w:tc>
      </w:tr>
      <w:tr w:rsidR="00DF508A" w14:paraId="73688D89" w14:textId="257D5DE4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9DCF9" w14:textId="5E3C0007" w:rsidR="00DF508A" w:rsidRPr="00102D5B" w:rsidRDefault="00DF508A" w:rsidP="00E64B3D">
            <w:pPr>
              <w:rPr>
                <w:sz w:val="20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203- Survey of British Literature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F1D1D" w14:textId="3ED9E230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6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CC783" w14:textId="47C71684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0:00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CE98" w14:textId="3BB79FF1" w:rsidR="00DF508A" w:rsidRPr="00102D5B" w:rsidRDefault="00DF508A" w:rsidP="00E64B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1F7AF087" w14:textId="512CE15E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4B4DD" w14:textId="6D2F5FC8" w:rsidR="00DF508A" w:rsidRPr="00201B76" w:rsidRDefault="00DF508A" w:rsidP="001A501C">
            <w:pPr>
              <w:rPr>
                <w:color w:val="000000"/>
                <w:sz w:val="20"/>
                <w:lang w:val="en-GB"/>
              </w:rPr>
            </w:pPr>
            <w:r w:rsidRPr="001A501C">
              <w:rPr>
                <w:b w:val="0"/>
                <w:bCs w:val="0"/>
                <w:color w:val="000000"/>
                <w:sz w:val="20"/>
                <w:lang w:val="en-GB"/>
              </w:rPr>
              <w:t>IDE269- French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8136" w14:textId="4D7A5E69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1A501C">
              <w:rPr>
                <w:sz w:val="20"/>
                <w:lang w:val="en-GB"/>
              </w:rPr>
              <w:t>18.01.20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E96D" w14:textId="6A84CB91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1A501C">
              <w:rPr>
                <w:sz w:val="20"/>
                <w:lang w:val="en-GB"/>
              </w:rPr>
              <w:t>13:00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019E" w14:textId="03826953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A501C">
              <w:rPr>
                <w:sz w:val="20"/>
              </w:rPr>
              <w:t>C1/B-2</w:t>
            </w:r>
          </w:p>
        </w:tc>
      </w:tr>
      <w:tr w:rsidR="00DF508A" w14:paraId="0F758F8B" w14:textId="32A6A260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0CE4" w14:textId="79BE5F8C" w:rsidR="00DF508A" w:rsidRPr="00201B76" w:rsidRDefault="00DF508A" w:rsidP="001A501C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207- Linguistics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C806F" w14:textId="17646D05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2</w:t>
            </w:r>
            <w:r>
              <w:rPr>
                <w:sz w:val="20"/>
                <w:lang w:val="en-GB"/>
              </w:rPr>
              <w:t>2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81AF6" w14:textId="02B70AF3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13EE" w14:textId="432BAD3F" w:rsidR="00DF508A" w:rsidRPr="00102D5B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22DE2AE3" w14:textId="23C6A5CC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3DB53" w14:textId="5EE8E9D4" w:rsidR="00DF508A" w:rsidRPr="00201B76" w:rsidRDefault="00DF508A" w:rsidP="001A501C">
            <w:pPr>
              <w:jc w:val="left"/>
              <w:rPr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209- Introduction to American Cultu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1B660" w14:textId="285F65CD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23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55B2" w14:textId="325DFE97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5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7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A58D0" w14:textId="67B7E34B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0996782D" w14:textId="4334C3E2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0780D" w14:textId="4ED96C33" w:rsidR="00DF508A" w:rsidRPr="00201B76" w:rsidRDefault="00DF508A" w:rsidP="001A501C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color w:val="000000"/>
                <w:sz w:val="20"/>
                <w:lang w:val="en-GB"/>
              </w:rPr>
              <w:t xml:space="preserve">IDE201- Humanities and the Classics 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592D" w14:textId="0618D02D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2</w:t>
            </w:r>
            <w:r>
              <w:rPr>
                <w:sz w:val="20"/>
                <w:lang w:val="en-GB"/>
              </w:rPr>
              <w:t>4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BCDA4" w14:textId="00F6F431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7:00</w:t>
            </w:r>
            <w:r>
              <w:rPr>
                <w:sz w:val="20"/>
                <w:lang w:val="en-GB"/>
              </w:rPr>
              <w:t>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F28F" w14:textId="1D02A4DD" w:rsidR="00DF508A" w:rsidRPr="00102D5B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5DF3AE51" w14:textId="20D1388D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149C" w14:textId="43CA39E4" w:rsidR="00DF508A" w:rsidRPr="001A501C" w:rsidRDefault="00DF508A" w:rsidP="001A501C">
            <w:pPr>
              <w:jc w:val="left"/>
              <w:rPr>
                <w:b w:val="0"/>
                <w:bCs w:val="0"/>
                <w:color w:val="000000"/>
                <w:sz w:val="20"/>
                <w:lang w:val="en-GB"/>
              </w:rPr>
            </w:pPr>
            <w:r w:rsidRPr="00201B76">
              <w:rPr>
                <w:b w:val="0"/>
                <w:bCs w:val="0"/>
                <w:color w:val="000000"/>
                <w:sz w:val="20"/>
                <w:lang w:val="en-GB"/>
              </w:rPr>
              <w:t>IDE205- English Drama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A2B3" w14:textId="401BB552" w:rsidR="00DF508A" w:rsidRPr="001A501C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25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9AF3" w14:textId="0207EE4C" w:rsidR="00DF508A" w:rsidRPr="001A501C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3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21BC" w14:textId="054D957B" w:rsidR="00DF508A" w:rsidRPr="001A501C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44A840AE" w14:textId="012D022F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A6B2" w14:textId="721D8456" w:rsidR="00DF508A" w:rsidRPr="00201B76" w:rsidRDefault="00DF508A" w:rsidP="001A501C">
            <w:pPr>
              <w:jc w:val="left"/>
              <w:rPr>
                <w:color w:val="000000"/>
                <w:sz w:val="20"/>
                <w:lang w:val="en-GB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EC871" w14:textId="612F6408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5F5B" w14:textId="00192F12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30AC2" w14:textId="1356B2E1" w:rsidR="00DF508A" w:rsidRPr="00102D5B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F508A" w:rsidRPr="00102D5B" w14:paraId="3964B5A5" w14:textId="023BE2F4" w:rsidTr="00DF508A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885" w:type="dxa"/>
          <w:trHeight w:val="24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6" w:type="dxa"/>
            <w:shd w:val="clear" w:color="auto" w:fill="B4C6E7" w:themeFill="accent1" w:themeFillTint="66"/>
          </w:tcPr>
          <w:p w14:paraId="1DCC1595" w14:textId="77777777" w:rsidR="00DF508A" w:rsidRPr="00201B76" w:rsidRDefault="00DF508A" w:rsidP="001A501C">
            <w:pPr>
              <w:jc w:val="center"/>
              <w:rPr>
                <w:sz w:val="20"/>
                <w:lang w:val="en-GB"/>
              </w:rPr>
            </w:pPr>
            <w:r w:rsidRPr="00201B76">
              <w:rPr>
                <w:b/>
                <w:sz w:val="20"/>
                <w:lang w:val="en-GB"/>
              </w:rPr>
              <w:t>3. Sınıf</w:t>
            </w:r>
          </w:p>
        </w:tc>
        <w:tc>
          <w:tcPr>
            <w:tcW w:w="1228" w:type="dxa"/>
            <w:shd w:val="clear" w:color="auto" w:fill="B4C6E7" w:themeFill="accent1" w:themeFillTint="66"/>
          </w:tcPr>
          <w:p w14:paraId="4E7E6862" w14:textId="77777777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</w:p>
        </w:tc>
      </w:tr>
      <w:tr w:rsidR="00DF508A" w14:paraId="30D3DE0A" w14:textId="627744DA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3D7A" w14:textId="77777777" w:rsidR="00DF508A" w:rsidRPr="00201B76" w:rsidRDefault="00DF508A" w:rsidP="001A501C">
            <w:pPr>
              <w:jc w:val="center"/>
              <w:rPr>
                <w:sz w:val="20"/>
              </w:rPr>
            </w:pPr>
            <w:r w:rsidRPr="00201B76">
              <w:rPr>
                <w:sz w:val="20"/>
              </w:rPr>
              <w:t>Ders Adı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568C" w14:textId="77777777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Tarihi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21E9" w14:textId="77777777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av Saat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B498" w14:textId="77777777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201B76">
              <w:rPr>
                <w:b/>
                <w:sz w:val="20"/>
              </w:rPr>
              <w:t>Sınıf</w:t>
            </w:r>
          </w:p>
        </w:tc>
      </w:tr>
      <w:tr w:rsidR="00DF508A" w14:paraId="3506219A" w14:textId="5A2FE643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DB78" w14:textId="64EB298B" w:rsidR="00DF508A" w:rsidRPr="00201B76" w:rsidRDefault="00DF508A" w:rsidP="001A501C">
            <w:pPr>
              <w:rPr>
                <w:sz w:val="20"/>
              </w:rPr>
            </w:pPr>
            <w:r w:rsidRPr="00201B76">
              <w:rPr>
                <w:b w:val="0"/>
                <w:sz w:val="20"/>
                <w:lang w:val="en-GB"/>
              </w:rPr>
              <w:t>IDE307-History of Western Philosophy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E4FAE" w14:textId="2CA5961C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  <w:lang w:val="en-GB"/>
              </w:rPr>
              <w:t>17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38BD2" w14:textId="677C7720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201B76">
              <w:rPr>
                <w:sz w:val="20"/>
                <w:lang w:val="en-GB"/>
              </w:rPr>
              <w:t>10:00</w:t>
            </w:r>
            <w:r>
              <w:rPr>
                <w:sz w:val="20"/>
                <w:lang w:val="en-GB"/>
              </w:rPr>
              <w:t>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C751" w14:textId="2CF3075A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262D165D" w14:textId="1F191B36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0557" w14:textId="6A0809D3" w:rsidR="00DF508A" w:rsidRPr="00201B76" w:rsidRDefault="00DF508A" w:rsidP="001A501C">
            <w:pPr>
              <w:rPr>
                <w:sz w:val="20"/>
                <w:lang w:val="en-GB"/>
              </w:rPr>
            </w:pPr>
            <w:r w:rsidRPr="00201B76">
              <w:rPr>
                <w:b w:val="0"/>
                <w:sz w:val="20"/>
                <w:lang w:val="en-GB"/>
              </w:rPr>
              <w:t>IDE303-English Novel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79E90" w14:textId="748F9DCF" w:rsidR="00DF508A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7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1</w:t>
            </w:r>
            <w:r w:rsidRPr="00201B76">
              <w:rPr>
                <w:sz w:val="20"/>
                <w:lang w:val="en-GB"/>
              </w:rPr>
              <w:t>.20</w:t>
            </w:r>
            <w:r>
              <w:rPr>
                <w:sz w:val="20"/>
                <w:lang w:val="en-GB"/>
              </w:rPr>
              <w:t>2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F0DA" w14:textId="7D725542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7:00</w:t>
            </w:r>
            <w:r>
              <w:rPr>
                <w:sz w:val="20"/>
                <w:lang w:val="en-GB"/>
              </w:rPr>
              <w:t>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69C75" w14:textId="263DAFAD" w:rsidR="00DF508A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752F9CDB" w14:textId="2464AE5A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8DF9" w14:textId="13D35E31" w:rsidR="00DF508A" w:rsidRPr="00201B76" w:rsidRDefault="00DF508A" w:rsidP="001A501C">
            <w:pPr>
              <w:rPr>
                <w:sz w:val="20"/>
                <w:lang w:val="en-GB"/>
              </w:rPr>
            </w:pPr>
            <w:r w:rsidRPr="00201B76">
              <w:rPr>
                <w:b w:val="0"/>
                <w:sz w:val="20"/>
                <w:lang w:val="en-GB"/>
              </w:rPr>
              <w:t>IDE305-Survey of American Literature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6996" w14:textId="629B5ED7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9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16B" w14:textId="2A4263A1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3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5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5E83" w14:textId="4FF4EF9A" w:rsidR="00DF508A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-2</w:t>
            </w:r>
          </w:p>
        </w:tc>
      </w:tr>
      <w:tr w:rsidR="00DF508A" w14:paraId="5917CACA" w14:textId="14838642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B4B9D" w14:textId="3F23ED68" w:rsidR="00DF508A" w:rsidRPr="00201B76" w:rsidRDefault="00DF508A" w:rsidP="001A501C">
            <w:pPr>
              <w:rPr>
                <w:sz w:val="20"/>
                <w:lang w:val="en-GB"/>
              </w:rPr>
            </w:pPr>
            <w:r w:rsidRPr="00201B76">
              <w:rPr>
                <w:b w:val="0"/>
                <w:sz w:val="20"/>
                <w:lang w:val="en-GB"/>
              </w:rPr>
              <w:t>IDE369-Bible as Literature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A5B9" w14:textId="60578AF1" w:rsidR="00DF508A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2</w:t>
            </w:r>
            <w:r>
              <w:rPr>
                <w:sz w:val="20"/>
                <w:lang w:val="en-GB"/>
              </w:rPr>
              <w:t>2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25BF7" w14:textId="197A296D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7:00</w:t>
            </w:r>
            <w:r>
              <w:rPr>
                <w:sz w:val="20"/>
                <w:lang w:val="en-GB"/>
              </w:rPr>
              <w:t>-19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EB739" w14:textId="7E940752" w:rsidR="00DF508A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2BED3CA2" w14:textId="7BAA47EA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B626" w14:textId="53BB62D9" w:rsidR="00DF508A" w:rsidRPr="00201B76" w:rsidRDefault="00DF508A" w:rsidP="001A501C">
            <w:pPr>
              <w:rPr>
                <w:sz w:val="20"/>
                <w:lang w:val="en-GB"/>
              </w:rPr>
            </w:pPr>
            <w:r w:rsidRPr="00201B76">
              <w:rPr>
                <w:b w:val="0"/>
                <w:sz w:val="20"/>
                <w:lang w:val="en-GB"/>
              </w:rPr>
              <w:t>IDE301-Translation I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9736" w14:textId="27852871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2</w:t>
            </w:r>
            <w:r>
              <w:rPr>
                <w:sz w:val="20"/>
                <w:lang w:val="en-GB"/>
              </w:rPr>
              <w:t>3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D06E" w14:textId="148B1995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CF53" w14:textId="6509B37B" w:rsidR="00DF508A" w:rsidRPr="00542584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Lab2</w:t>
            </w:r>
          </w:p>
        </w:tc>
      </w:tr>
      <w:tr w:rsidR="00DF508A" w14:paraId="066D7279" w14:textId="63AFB213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56C9A" w14:textId="6772FEF2" w:rsidR="00DF508A" w:rsidRPr="00201B76" w:rsidRDefault="00DF508A" w:rsidP="001A501C">
            <w:pPr>
              <w:rPr>
                <w:bCs w:val="0"/>
                <w:sz w:val="20"/>
                <w:lang w:val="en-GB"/>
              </w:rPr>
            </w:pPr>
            <w:r w:rsidRPr="00201B76">
              <w:rPr>
                <w:b w:val="0"/>
                <w:sz w:val="20"/>
                <w:lang w:val="en-GB"/>
              </w:rPr>
              <w:t>ID363-Film Studies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1028" w14:textId="353F95E7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2</w:t>
            </w:r>
            <w:r>
              <w:rPr>
                <w:sz w:val="20"/>
                <w:lang w:val="en-GB"/>
              </w:rPr>
              <w:t>5</w:t>
            </w:r>
            <w:r w:rsidRPr="00201B76">
              <w:rPr>
                <w:sz w:val="20"/>
                <w:lang w:val="en-GB"/>
              </w:rPr>
              <w:t>.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1.202</w:t>
            </w:r>
            <w:r>
              <w:rPr>
                <w:sz w:val="20"/>
                <w:lang w:val="en-GB"/>
              </w:rPr>
              <w:t>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C1EB" w14:textId="48956C66" w:rsidR="00DF508A" w:rsidRPr="00201B76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val="en-GB"/>
              </w:rPr>
            </w:pPr>
            <w:r w:rsidRPr="00201B76">
              <w:rPr>
                <w:sz w:val="20"/>
                <w:lang w:val="en-GB"/>
              </w:rPr>
              <w:t>1</w:t>
            </w:r>
            <w:r>
              <w:rPr>
                <w:sz w:val="20"/>
                <w:lang w:val="en-GB"/>
              </w:rPr>
              <w:t>0</w:t>
            </w:r>
            <w:r w:rsidRPr="00201B76">
              <w:rPr>
                <w:sz w:val="20"/>
                <w:lang w:val="en-GB"/>
              </w:rPr>
              <w:t>:00</w:t>
            </w:r>
            <w:r>
              <w:rPr>
                <w:sz w:val="20"/>
                <w:lang w:val="en-GB"/>
              </w:rPr>
              <w:t>-12:00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84A16" w14:textId="04D0CC37" w:rsidR="00DF508A" w:rsidRPr="00102D5B" w:rsidRDefault="00DF508A" w:rsidP="001A50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-1</w:t>
            </w:r>
          </w:p>
        </w:tc>
      </w:tr>
      <w:tr w:rsidR="00DF508A" w14:paraId="513A47DC" w14:textId="0DBF9589" w:rsidTr="00DF508A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47FA" w14:textId="41F63240" w:rsidR="00DF508A" w:rsidRPr="00201B76" w:rsidRDefault="00DF508A" w:rsidP="001A501C">
            <w:pPr>
              <w:rPr>
                <w:b w:val="0"/>
                <w:sz w:val="20"/>
                <w:lang w:val="en-GB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0840" w14:textId="58975DCC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C758F" w14:textId="69C57E9E" w:rsidR="00DF508A" w:rsidRPr="00201B76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val="en-GB"/>
              </w:rPr>
            </w:pP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E7F6" w14:textId="68ED1181" w:rsidR="00DF508A" w:rsidRPr="00102D5B" w:rsidRDefault="00DF508A" w:rsidP="001A50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14:paraId="7E26E8C5" w14:textId="4302F126" w:rsidR="00EF5221" w:rsidRDefault="00EF5221" w:rsidP="00EF5221">
      <w:pPr>
        <w:jc w:val="center"/>
        <w:rPr>
          <w:b/>
        </w:rPr>
      </w:pPr>
    </w:p>
    <w:p w14:paraId="62EA2933" w14:textId="4C3B8708" w:rsidR="00681353" w:rsidRDefault="00681353" w:rsidP="00EF5221">
      <w:pPr>
        <w:jc w:val="center"/>
        <w:rPr>
          <w:b/>
        </w:rPr>
      </w:pPr>
    </w:p>
    <w:p w14:paraId="22B82143" w14:textId="77777777" w:rsidR="00681353" w:rsidRDefault="00681353" w:rsidP="00EF5221">
      <w:pPr>
        <w:jc w:val="center"/>
        <w:rPr>
          <w:b/>
        </w:rPr>
      </w:pPr>
    </w:p>
    <w:tbl>
      <w:tblPr>
        <w:tblStyle w:val="TabloKlavuzu1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1296"/>
        <w:gridCol w:w="972"/>
        <w:gridCol w:w="1438"/>
      </w:tblGrid>
      <w:tr w:rsidR="00386ACB" w:rsidRPr="00386ACB" w14:paraId="5A5E4D3D" w14:textId="77777777" w:rsidTr="000E4386">
        <w:trPr>
          <w:jc w:val="center"/>
        </w:trPr>
        <w:tc>
          <w:tcPr>
            <w:tcW w:w="7670" w:type="dxa"/>
            <w:gridSpan w:val="4"/>
          </w:tcPr>
          <w:p w14:paraId="6C60D87E" w14:textId="78922A50" w:rsidR="00F4709B" w:rsidRPr="00672BDA" w:rsidRDefault="00F4709B" w:rsidP="00F470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ÜNİVERSİTE SEÇMELİ DERSLER FİNAL </w:t>
            </w:r>
            <w:r w:rsidR="00386ACB"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PROGRAMI</w:t>
            </w:r>
          </w:p>
        </w:tc>
      </w:tr>
      <w:tr w:rsidR="00386ACB" w:rsidRPr="00386ACB" w14:paraId="656D42DF" w14:textId="77777777" w:rsidTr="00F4709B">
        <w:trPr>
          <w:jc w:val="center"/>
        </w:trPr>
        <w:tc>
          <w:tcPr>
            <w:tcW w:w="3964" w:type="dxa"/>
          </w:tcPr>
          <w:p w14:paraId="6EC5F38D" w14:textId="77777777" w:rsidR="00386ACB" w:rsidRPr="00672BDA" w:rsidRDefault="00386ACB" w:rsidP="00386AC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1296" w:type="dxa"/>
          </w:tcPr>
          <w:p w14:paraId="3B1D529F" w14:textId="77777777" w:rsidR="00386ACB" w:rsidRPr="00672BDA" w:rsidRDefault="00386ACB" w:rsidP="00386AC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972" w:type="dxa"/>
          </w:tcPr>
          <w:p w14:paraId="6EF774E7" w14:textId="77777777" w:rsidR="00386ACB" w:rsidRPr="00672BDA" w:rsidRDefault="00386ACB" w:rsidP="00386AC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</w:p>
        </w:tc>
        <w:tc>
          <w:tcPr>
            <w:tcW w:w="1438" w:type="dxa"/>
          </w:tcPr>
          <w:p w14:paraId="264CA546" w14:textId="77777777" w:rsidR="00386ACB" w:rsidRPr="00672BDA" w:rsidRDefault="00386ACB" w:rsidP="00386AC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Derslik</w:t>
            </w:r>
          </w:p>
        </w:tc>
      </w:tr>
      <w:tr w:rsidR="00386ACB" w:rsidRPr="00386ACB" w14:paraId="67AA73EB" w14:textId="77777777" w:rsidTr="000E4386">
        <w:trPr>
          <w:jc w:val="center"/>
        </w:trPr>
        <w:tc>
          <w:tcPr>
            <w:tcW w:w="7670" w:type="dxa"/>
            <w:gridSpan w:val="4"/>
          </w:tcPr>
          <w:p w14:paraId="2BAB5A0D" w14:textId="77777777" w:rsidR="00386ACB" w:rsidRPr="00672BDA" w:rsidRDefault="00386ACB" w:rsidP="00386AC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b/>
                <w:sz w:val="20"/>
                <w:szCs w:val="20"/>
              </w:rPr>
              <w:t>Edebiyat Fakültesi</w:t>
            </w:r>
          </w:p>
        </w:tc>
      </w:tr>
      <w:tr w:rsidR="00386ACB" w:rsidRPr="00386ACB" w14:paraId="784BC399" w14:textId="77777777" w:rsidTr="00F4709B">
        <w:trPr>
          <w:jc w:val="center"/>
        </w:trPr>
        <w:tc>
          <w:tcPr>
            <w:tcW w:w="3964" w:type="dxa"/>
          </w:tcPr>
          <w:p w14:paraId="112DFE5A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İslam ve Çağdaşlık</w:t>
            </w:r>
          </w:p>
        </w:tc>
        <w:tc>
          <w:tcPr>
            <w:tcW w:w="1296" w:type="dxa"/>
          </w:tcPr>
          <w:p w14:paraId="2C837F77" w14:textId="681A1543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.2024</w:t>
            </w:r>
          </w:p>
        </w:tc>
        <w:tc>
          <w:tcPr>
            <w:tcW w:w="972" w:type="dxa"/>
          </w:tcPr>
          <w:p w14:paraId="4BBDB79F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483A1BDD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D4</w:t>
            </w:r>
          </w:p>
        </w:tc>
      </w:tr>
      <w:tr w:rsidR="00386ACB" w:rsidRPr="00386ACB" w14:paraId="1204D53C" w14:textId="77777777" w:rsidTr="00F4709B">
        <w:trPr>
          <w:jc w:val="center"/>
        </w:trPr>
        <w:tc>
          <w:tcPr>
            <w:tcW w:w="3964" w:type="dxa"/>
          </w:tcPr>
          <w:p w14:paraId="0D9BCE61" w14:textId="5198700A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Osmanlı Şiir Dünyası</w:t>
            </w:r>
            <w:r w:rsidR="00F4709B" w:rsidRPr="00672BD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96" w:type="dxa"/>
          </w:tcPr>
          <w:p w14:paraId="2D491437" w14:textId="4F2F1BAC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386ACB" w:rsidRPr="00672BD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386ACB" w:rsidRPr="00672BDA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72" w:type="dxa"/>
          </w:tcPr>
          <w:p w14:paraId="67994590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7E0E9F5E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A6</w:t>
            </w:r>
          </w:p>
        </w:tc>
      </w:tr>
      <w:tr w:rsidR="00386ACB" w:rsidRPr="00386ACB" w14:paraId="22AAE579" w14:textId="77777777" w:rsidTr="00F4709B">
        <w:trPr>
          <w:jc w:val="center"/>
        </w:trPr>
        <w:tc>
          <w:tcPr>
            <w:tcW w:w="3964" w:type="dxa"/>
          </w:tcPr>
          <w:p w14:paraId="5E750A7B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Türk Tiyatrosu</w:t>
            </w:r>
          </w:p>
        </w:tc>
        <w:tc>
          <w:tcPr>
            <w:tcW w:w="1296" w:type="dxa"/>
          </w:tcPr>
          <w:p w14:paraId="4B1FE68D" w14:textId="3DCB5EB8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</w:t>
            </w:r>
            <w:r w:rsidR="00386ACB" w:rsidRPr="00672BDA">
              <w:rPr>
                <w:rFonts w:ascii="Times New Roman" w:hAnsi="Times New Roman" w:cs="Times New Roman"/>
                <w:sz w:val="20"/>
                <w:szCs w:val="20"/>
              </w:rPr>
              <w:t>.202</w:t>
            </w: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72" w:type="dxa"/>
          </w:tcPr>
          <w:p w14:paraId="21DC8F35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256EB1E2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A8</w:t>
            </w:r>
          </w:p>
        </w:tc>
      </w:tr>
      <w:tr w:rsidR="00386ACB" w:rsidRPr="00386ACB" w14:paraId="5258BF69" w14:textId="77777777" w:rsidTr="00F4709B">
        <w:trPr>
          <w:jc w:val="center"/>
        </w:trPr>
        <w:tc>
          <w:tcPr>
            <w:tcW w:w="3964" w:type="dxa"/>
          </w:tcPr>
          <w:p w14:paraId="1132198B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Siber Zorbalık</w:t>
            </w:r>
          </w:p>
        </w:tc>
        <w:tc>
          <w:tcPr>
            <w:tcW w:w="1296" w:type="dxa"/>
          </w:tcPr>
          <w:p w14:paraId="4A0AA105" w14:textId="057C563E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.2024</w:t>
            </w:r>
          </w:p>
        </w:tc>
        <w:tc>
          <w:tcPr>
            <w:tcW w:w="972" w:type="dxa"/>
          </w:tcPr>
          <w:p w14:paraId="14D00726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0BAEF77A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C6</w:t>
            </w:r>
          </w:p>
        </w:tc>
      </w:tr>
      <w:tr w:rsidR="00386ACB" w:rsidRPr="00386ACB" w14:paraId="50530E41" w14:textId="77777777" w:rsidTr="00F4709B">
        <w:trPr>
          <w:jc w:val="center"/>
        </w:trPr>
        <w:tc>
          <w:tcPr>
            <w:tcW w:w="3964" w:type="dxa"/>
          </w:tcPr>
          <w:p w14:paraId="31B412E9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Engellilik ve Yaşam</w:t>
            </w:r>
          </w:p>
        </w:tc>
        <w:tc>
          <w:tcPr>
            <w:tcW w:w="1296" w:type="dxa"/>
          </w:tcPr>
          <w:p w14:paraId="64464078" w14:textId="7AD2D28C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.2024</w:t>
            </w:r>
          </w:p>
        </w:tc>
        <w:tc>
          <w:tcPr>
            <w:tcW w:w="972" w:type="dxa"/>
          </w:tcPr>
          <w:p w14:paraId="762434E6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660E5EAD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C1 / B2</w:t>
            </w:r>
          </w:p>
        </w:tc>
      </w:tr>
      <w:tr w:rsidR="00386ACB" w:rsidRPr="00386ACB" w14:paraId="62876A07" w14:textId="77777777" w:rsidTr="00F4709B">
        <w:trPr>
          <w:jc w:val="center"/>
        </w:trPr>
        <w:tc>
          <w:tcPr>
            <w:tcW w:w="3964" w:type="dxa"/>
          </w:tcPr>
          <w:p w14:paraId="1D56B3AC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Osmanlı Kültür ve Medeniyeti Tarihi</w:t>
            </w:r>
          </w:p>
        </w:tc>
        <w:tc>
          <w:tcPr>
            <w:tcW w:w="1296" w:type="dxa"/>
          </w:tcPr>
          <w:p w14:paraId="2237A215" w14:textId="2999C993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.2024</w:t>
            </w:r>
          </w:p>
        </w:tc>
        <w:tc>
          <w:tcPr>
            <w:tcW w:w="972" w:type="dxa"/>
          </w:tcPr>
          <w:p w14:paraId="4B51B5E0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18BB3FB3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A4 / C2</w:t>
            </w:r>
          </w:p>
        </w:tc>
      </w:tr>
      <w:tr w:rsidR="00386ACB" w:rsidRPr="00386ACB" w14:paraId="77B011A5" w14:textId="77777777" w:rsidTr="00F4709B">
        <w:trPr>
          <w:jc w:val="center"/>
        </w:trPr>
        <w:tc>
          <w:tcPr>
            <w:tcW w:w="3964" w:type="dxa"/>
          </w:tcPr>
          <w:p w14:paraId="7FFB6AA0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Türk Kültür Tarihi ve Coğrafyası</w:t>
            </w:r>
          </w:p>
        </w:tc>
        <w:tc>
          <w:tcPr>
            <w:tcW w:w="1296" w:type="dxa"/>
          </w:tcPr>
          <w:p w14:paraId="6B368564" w14:textId="2A181079" w:rsidR="00386ACB" w:rsidRPr="00672BDA" w:rsidRDefault="00F4709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5.01.2024</w:t>
            </w:r>
          </w:p>
        </w:tc>
        <w:tc>
          <w:tcPr>
            <w:tcW w:w="972" w:type="dxa"/>
          </w:tcPr>
          <w:p w14:paraId="25A8448A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</w:p>
        </w:tc>
        <w:tc>
          <w:tcPr>
            <w:tcW w:w="1438" w:type="dxa"/>
          </w:tcPr>
          <w:p w14:paraId="435A3BAC" w14:textId="77777777" w:rsidR="00386ACB" w:rsidRPr="00672BDA" w:rsidRDefault="00386ACB" w:rsidP="00386A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2BDA">
              <w:rPr>
                <w:rFonts w:ascii="Times New Roman" w:hAnsi="Times New Roman" w:cs="Times New Roman"/>
                <w:sz w:val="20"/>
                <w:szCs w:val="20"/>
              </w:rPr>
              <w:t>D2 / C4</w:t>
            </w:r>
          </w:p>
        </w:tc>
      </w:tr>
    </w:tbl>
    <w:p w14:paraId="6B10CAC7" w14:textId="77777777" w:rsidR="00386ACB" w:rsidRPr="00386ACB" w:rsidRDefault="00386ACB" w:rsidP="00386ACB">
      <w:pPr>
        <w:spacing w:after="160" w:line="259" w:lineRule="auto"/>
        <w:jc w:val="left"/>
        <w:rPr>
          <w:rFonts w:asciiTheme="minorHAnsi" w:hAnsiTheme="minorHAnsi" w:cstheme="minorBidi"/>
          <w:sz w:val="22"/>
          <w:szCs w:val="22"/>
        </w:rPr>
      </w:pPr>
    </w:p>
    <w:p w14:paraId="22107355" w14:textId="77777777" w:rsidR="00386ACB" w:rsidRDefault="00386ACB" w:rsidP="00EF5221">
      <w:pPr>
        <w:jc w:val="center"/>
        <w:rPr>
          <w:b/>
        </w:rPr>
      </w:pPr>
    </w:p>
    <w:p w14:paraId="7736451E" w14:textId="6FBB43DA" w:rsidR="00EF5221" w:rsidRDefault="00EF5221" w:rsidP="00EF5221">
      <w:pPr>
        <w:jc w:val="center"/>
      </w:pPr>
      <w:r w:rsidRPr="00C520FD">
        <w:rPr>
          <w:b/>
        </w:rPr>
        <w:t>Program Koordinatörü:</w:t>
      </w:r>
      <w:r>
        <w:t xml:space="preserve"> Arş. Gör. Mehtap TUNAHAN </w:t>
      </w:r>
    </w:p>
    <w:p w14:paraId="780686E2" w14:textId="77777777" w:rsidR="00EF5221" w:rsidRDefault="00EF5221" w:rsidP="00EF5221">
      <w:pPr>
        <w:spacing w:line="240" w:lineRule="auto"/>
        <w:jc w:val="center"/>
      </w:pPr>
      <w:r w:rsidRPr="00C520FD">
        <w:rPr>
          <w:b/>
        </w:rPr>
        <w:t>Bölüm Başkanı:</w:t>
      </w:r>
      <w:r>
        <w:t xml:space="preserve"> Dr. Öğr. Üyesi Serap ATASEVER BELLİ</w:t>
      </w:r>
    </w:p>
    <w:p w14:paraId="44D11DA9" w14:textId="2C32A937" w:rsidR="0072442E" w:rsidRDefault="0072442E" w:rsidP="001F0D20">
      <w:pPr>
        <w:spacing w:line="240" w:lineRule="auto"/>
        <w:jc w:val="center"/>
      </w:pPr>
    </w:p>
    <w:p w14:paraId="2E9280B8" w14:textId="77777777" w:rsidR="00386ACB" w:rsidRPr="00C520FD" w:rsidRDefault="00386ACB" w:rsidP="001F0D20">
      <w:pPr>
        <w:spacing w:line="240" w:lineRule="auto"/>
        <w:jc w:val="center"/>
      </w:pPr>
    </w:p>
    <w:sectPr w:rsidR="00386ACB" w:rsidRPr="00C520FD" w:rsidSect="002F4B19">
      <w:pgSz w:w="11906" w:h="16838"/>
      <w:pgMar w:top="1418" w:right="170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118C7" w14:textId="77777777" w:rsidR="002F4B19" w:rsidRDefault="002F4B19" w:rsidP="006A163C">
      <w:pPr>
        <w:spacing w:after="0" w:line="240" w:lineRule="auto"/>
      </w:pPr>
      <w:r>
        <w:separator/>
      </w:r>
    </w:p>
  </w:endnote>
  <w:endnote w:type="continuationSeparator" w:id="0">
    <w:p w14:paraId="0AFD7F82" w14:textId="77777777" w:rsidR="002F4B19" w:rsidRDefault="002F4B19" w:rsidP="006A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E49F4" w14:textId="77777777" w:rsidR="002F4B19" w:rsidRDefault="002F4B19" w:rsidP="006A163C">
      <w:pPr>
        <w:spacing w:after="0" w:line="240" w:lineRule="auto"/>
      </w:pPr>
      <w:r>
        <w:separator/>
      </w:r>
    </w:p>
  </w:footnote>
  <w:footnote w:type="continuationSeparator" w:id="0">
    <w:p w14:paraId="4FDB2E50" w14:textId="77777777" w:rsidR="002F4B19" w:rsidRDefault="002F4B19" w:rsidP="006A1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7660833">
    <w:abstractNumId w:val="1"/>
  </w:num>
  <w:num w:numId="2" w16cid:durableId="791678729">
    <w:abstractNumId w:val="0"/>
  </w:num>
  <w:num w:numId="3" w16cid:durableId="1195343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QwtzAyMjM0MTdR0lEKTi0uzszPAykwrgUAj1BXGCwAAAA="/>
  </w:docVars>
  <w:rsids>
    <w:rsidRoot w:val="00E5749F"/>
    <w:rsid w:val="00034365"/>
    <w:rsid w:val="00076AAD"/>
    <w:rsid w:val="000778C8"/>
    <w:rsid w:val="00093714"/>
    <w:rsid w:val="000F75FC"/>
    <w:rsid w:val="00102D5B"/>
    <w:rsid w:val="00114369"/>
    <w:rsid w:val="00114BF8"/>
    <w:rsid w:val="0014339B"/>
    <w:rsid w:val="00196B64"/>
    <w:rsid w:val="001A501C"/>
    <w:rsid w:val="001C34B9"/>
    <w:rsid w:val="001C377F"/>
    <w:rsid w:val="001D7DF6"/>
    <w:rsid w:val="001F0D20"/>
    <w:rsid w:val="00201B76"/>
    <w:rsid w:val="00215FA0"/>
    <w:rsid w:val="002279AC"/>
    <w:rsid w:val="0025513E"/>
    <w:rsid w:val="00293645"/>
    <w:rsid w:val="002B0AC7"/>
    <w:rsid w:val="002C5BDE"/>
    <w:rsid w:val="002E46EA"/>
    <w:rsid w:val="002F4B19"/>
    <w:rsid w:val="00305A67"/>
    <w:rsid w:val="00312C42"/>
    <w:rsid w:val="003620DE"/>
    <w:rsid w:val="00386ACB"/>
    <w:rsid w:val="003C1418"/>
    <w:rsid w:val="003D1420"/>
    <w:rsid w:val="003E201E"/>
    <w:rsid w:val="003E2EF5"/>
    <w:rsid w:val="003F3C31"/>
    <w:rsid w:val="00431CF3"/>
    <w:rsid w:val="00441FEB"/>
    <w:rsid w:val="004443A0"/>
    <w:rsid w:val="0047726E"/>
    <w:rsid w:val="004E3057"/>
    <w:rsid w:val="005047C2"/>
    <w:rsid w:val="0052161C"/>
    <w:rsid w:val="00527E74"/>
    <w:rsid w:val="00530AA3"/>
    <w:rsid w:val="00531FDD"/>
    <w:rsid w:val="00542584"/>
    <w:rsid w:val="0054567D"/>
    <w:rsid w:val="005626EF"/>
    <w:rsid w:val="005910FC"/>
    <w:rsid w:val="005B3886"/>
    <w:rsid w:val="005C359A"/>
    <w:rsid w:val="005E2267"/>
    <w:rsid w:val="005E5209"/>
    <w:rsid w:val="0060124E"/>
    <w:rsid w:val="0060241A"/>
    <w:rsid w:val="006239F8"/>
    <w:rsid w:val="0065402D"/>
    <w:rsid w:val="00672BDA"/>
    <w:rsid w:val="00675755"/>
    <w:rsid w:val="00681353"/>
    <w:rsid w:val="00691A49"/>
    <w:rsid w:val="00694849"/>
    <w:rsid w:val="006A163C"/>
    <w:rsid w:val="006B35DE"/>
    <w:rsid w:val="006D0EB8"/>
    <w:rsid w:val="006D2D03"/>
    <w:rsid w:val="006E1C7D"/>
    <w:rsid w:val="006F59EC"/>
    <w:rsid w:val="0072442E"/>
    <w:rsid w:val="0073118F"/>
    <w:rsid w:val="007751C0"/>
    <w:rsid w:val="00776F22"/>
    <w:rsid w:val="00793893"/>
    <w:rsid w:val="007C53E3"/>
    <w:rsid w:val="007C67E3"/>
    <w:rsid w:val="007D5009"/>
    <w:rsid w:val="007F3BCA"/>
    <w:rsid w:val="00802F07"/>
    <w:rsid w:val="008338CF"/>
    <w:rsid w:val="00837694"/>
    <w:rsid w:val="008377B1"/>
    <w:rsid w:val="00844DE5"/>
    <w:rsid w:val="00871BBF"/>
    <w:rsid w:val="00873C83"/>
    <w:rsid w:val="0089622A"/>
    <w:rsid w:val="008A3CC4"/>
    <w:rsid w:val="008C3BFA"/>
    <w:rsid w:val="008D3453"/>
    <w:rsid w:val="00930CA1"/>
    <w:rsid w:val="00930D91"/>
    <w:rsid w:val="0097235A"/>
    <w:rsid w:val="009A796A"/>
    <w:rsid w:val="009A7C84"/>
    <w:rsid w:val="009B3313"/>
    <w:rsid w:val="009B6E0C"/>
    <w:rsid w:val="009D4859"/>
    <w:rsid w:val="009D66F2"/>
    <w:rsid w:val="009E01CF"/>
    <w:rsid w:val="00A56126"/>
    <w:rsid w:val="00A71262"/>
    <w:rsid w:val="00A91DED"/>
    <w:rsid w:val="00AB26B6"/>
    <w:rsid w:val="00AE6323"/>
    <w:rsid w:val="00AF3F2D"/>
    <w:rsid w:val="00B43EFC"/>
    <w:rsid w:val="00B610E2"/>
    <w:rsid w:val="00B91D4A"/>
    <w:rsid w:val="00B937F2"/>
    <w:rsid w:val="00BC11FF"/>
    <w:rsid w:val="00BC6FB5"/>
    <w:rsid w:val="00C25587"/>
    <w:rsid w:val="00C3763D"/>
    <w:rsid w:val="00C42351"/>
    <w:rsid w:val="00C520FD"/>
    <w:rsid w:val="00C82BD6"/>
    <w:rsid w:val="00C83794"/>
    <w:rsid w:val="00C84CCA"/>
    <w:rsid w:val="00C91082"/>
    <w:rsid w:val="00CA4034"/>
    <w:rsid w:val="00CB47FC"/>
    <w:rsid w:val="00CC3BC8"/>
    <w:rsid w:val="00D144F9"/>
    <w:rsid w:val="00D21C62"/>
    <w:rsid w:val="00D22611"/>
    <w:rsid w:val="00D35145"/>
    <w:rsid w:val="00D373B4"/>
    <w:rsid w:val="00D40452"/>
    <w:rsid w:val="00D457EB"/>
    <w:rsid w:val="00DA4A05"/>
    <w:rsid w:val="00DC4AD2"/>
    <w:rsid w:val="00DD4D75"/>
    <w:rsid w:val="00DE3F9A"/>
    <w:rsid w:val="00DF508A"/>
    <w:rsid w:val="00E471BE"/>
    <w:rsid w:val="00E5749F"/>
    <w:rsid w:val="00E64B3D"/>
    <w:rsid w:val="00E67565"/>
    <w:rsid w:val="00E82448"/>
    <w:rsid w:val="00E958A7"/>
    <w:rsid w:val="00EB1A35"/>
    <w:rsid w:val="00EC4DB3"/>
    <w:rsid w:val="00EC5CB5"/>
    <w:rsid w:val="00EC61E2"/>
    <w:rsid w:val="00EE4570"/>
    <w:rsid w:val="00EF5221"/>
    <w:rsid w:val="00F07E93"/>
    <w:rsid w:val="00F4709B"/>
    <w:rsid w:val="00F64013"/>
    <w:rsid w:val="00F64099"/>
    <w:rsid w:val="00F72241"/>
    <w:rsid w:val="00F93450"/>
    <w:rsid w:val="00FB0622"/>
    <w:rsid w:val="00FC3A3F"/>
    <w:rsid w:val="00FF35C5"/>
    <w:rsid w:val="00FF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eGrid">
    <w:name w:val="Table Grid"/>
    <w:basedOn w:val="TableNormal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63C"/>
  </w:style>
  <w:style w:type="paragraph" w:styleId="Footer">
    <w:name w:val="footer"/>
    <w:basedOn w:val="Normal"/>
    <w:link w:val="FooterChar"/>
    <w:uiPriority w:val="99"/>
    <w:unhideWhenUsed/>
    <w:rsid w:val="006A16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63C"/>
  </w:style>
  <w:style w:type="table" w:customStyle="1" w:styleId="TabloKlavuzu1">
    <w:name w:val="Tablo Kılavuzu1"/>
    <w:basedOn w:val="TableNormal"/>
    <w:next w:val="TableGrid"/>
    <w:uiPriority w:val="39"/>
    <w:rsid w:val="00386ACB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50BA2-3D5B-674B-87F4-C3B6F524D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et Baytar</cp:lastModifiedBy>
  <cp:revision>3</cp:revision>
  <cp:lastPrinted>2022-10-25T12:05:00Z</cp:lastPrinted>
  <dcterms:created xsi:type="dcterms:W3CDTF">2024-01-04T12:17:00Z</dcterms:created>
  <dcterms:modified xsi:type="dcterms:W3CDTF">2024-01-09T18:17:00Z</dcterms:modified>
</cp:coreProperties>
</file>